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p>
      <w:pPr>
        <w:pStyle w:val="FirstParagraph"/>
      </w:pPr>
      <w:r>
        <w:t xml:space="preserve">Thandiwe Mabaso</w:t>
      </w:r>
    </w:p>
    <w:p>
      <w:pPr>
        <w:pStyle w:val="BodyText"/>
      </w:pPr>
      <w:r>
        <w:t xml:space="preserve">32 Green Point Road, Cape Town, 8005</w:t>
      </w:r>
    </w:p>
    <w:p>
      <w:pPr>
        <w:pStyle w:val="BodyText"/>
      </w:pPr>
      <w:r>
        <w:t xml:space="preserve">+27 76 123 4567 | thandiwe.mabaso@email.com</w:t>
      </w:r>
    </w:p>
    <w:p>
      <w:pPr>
        <w:pStyle w:val="BodyText"/>
      </w:pPr>
      <w:r>
        <w:t xml:space="preserve">October 26, 2023</w:t>
      </w:r>
    </w:p>
    <w:p>
      <w:pPr>
        <w:pStyle w:val="BodyText"/>
      </w:pPr>
      <w:r>
        <w:t xml:space="preserve">Hiring Manager</w:t>
      </w:r>
    </w:p>
    <w:p>
      <w:pPr>
        <w:pStyle w:val="BodyText"/>
      </w:pPr>
      <w:r>
        <w:t xml:space="preserve">Cape Town Music Initiative (CTMI)</w:t>
      </w:r>
    </w:p>
    <w:p>
      <w:pPr>
        <w:pStyle w:val="BodyText"/>
      </w:pPr>
      <w:r>
        <w:t xml:space="preserve">15 Buitenkant Street, Cape Town, 8001</w:t>
      </w:r>
    </w:p>
    <w:bookmarkStart w:id="20" w:name="internship-application-letter"/>
    <w:p>
      <w:pPr>
        <w:pStyle w:val="Heading2"/>
      </w:pPr>
      <w:r>
        <w:t xml:space="preserve">Internship Application Letter</w:t>
      </w:r>
    </w:p>
    <w:p>
      <w:pPr>
        <w:pStyle w:val="FirstParagraph"/>
      </w:pPr>
      <w:r>
        <w:t xml:space="preserve">Subject: Internship Application for Musician Development Program</w:t>
      </w:r>
    </w:p>
    <w:p>
      <w:pPr>
        <w:pStyle w:val="BodyText"/>
      </w:pPr>
      <w:r>
        <w:t xml:space="preserve">Dear Hiring Manager,</w:t>
      </w:r>
    </w:p>
    <w:p>
      <w:pPr>
        <w:pStyle w:val="BodyText"/>
      </w:pPr>
      <w:r>
        <w:t xml:space="preserve">It is with profound enthusiasm that I submit my application for the Musician Internship position at the Cape Town Music Initiative (CTMI), as advertised on the South Africa Cultural Heritage Network. As a dedicated musician deeply embedded in Cape Town's vibrant sonic landscape, I am eager to contribute my skills while immersing myself in an institution that champions our city's unparalleled musical legacy. This</w:t>
      </w:r>
      <w:r>
        <w:t xml:space="preserve"> </w:t>
      </w:r>
      <w:r>
        <w:rPr>
          <w:bCs/>
          <w:b/>
        </w:rPr>
        <w:t xml:space="preserve">Internship Application Letter</w:t>
      </w:r>
      <w:r>
        <w:t xml:space="preserve"> </w:t>
      </w:r>
      <w:r>
        <w:t xml:space="preserve">embodies my commitment to growing within South Africa's most dynamic music ecosystem – specifically in the heart of Cape Town, where rhythms of history and innovation converge.</w:t>
      </w:r>
    </w:p>
    <w:p>
      <w:pPr>
        <w:pStyle w:val="BodyText"/>
      </w:pPr>
      <w:r>
        <w:t xml:space="preserve">Growing up amidst the melodic tapestry of Khayelitsha and Woodstock, I learned early that music in South Africa Cape Town is not merely entertainment but a living archive. My journey began at age 12 with the Khayelitsha Community Choir, where I discovered how vocal harmonies could heal communal fractures. By 18, I had co-founded "Cape Sound Collective," an ensemble blending traditional Xhosa singing with contemporary jazz – a project that earned us the Cape Town Arts Council's Emerging Talent Award in 2021. Last year, as a lead vocalist for the "Waterfront Blues Project" at The Grand Parade, I performed before 5,000 people during the Cape Town International Jazz Festival. These experiences taught me that true musicianship in South Africa requires cultural fluency and community responsibility – values perfectly aligned with CTMI's mission.</w:t>
      </w:r>
    </w:p>
    <w:p>
      <w:pPr>
        <w:pStyle w:val="BodyText"/>
      </w:pPr>
      <w:r>
        <w:t xml:space="preserve">What draws me specifically to this internship is CTMI's pioneering work in preserving Cape Town's musical identity while fostering innovation. The organization’s "Heritage Sound Mapping" initiative, which documents indigenous rhythms from the Cape Flats to the Constantia vineyards, resonates deeply with my own research into how Ghoema music evolved through colonial resistance. I have meticulously documented 12 local songs' historical contexts for a university project on post-apartheid cultural reclamation – work I believe would immediately contribute to your archives. As a musician in South Africa Cape Town, I understand that our artistry must serve as both mirror and catalyst: reflecting our shared history while propelling us toward new horizons.</w:t>
      </w:r>
    </w:p>
    <w:p>
      <w:pPr>
        <w:pStyle w:val="BodyText"/>
      </w:pPr>
      <w:r>
        <w:t xml:space="preserve">My technical skills extend beyond performance. I am proficient in digital audio workstations like Ableton Live and Pro Tools, having recently completed a certification in Music Technology at the University of Cape Town. I also developed a workshop series for youth at the Zeitz MOCAA community hub, teaching songwriting as emotional literacy – a model that could enhance CTMI's educational outreach. In South Africa Cape Town's unique context, where music bridges linguistic divides across 11 official languages, I’ve learned to adapt my approach: during a residency at Stellenbosch University, I created collaborative pieces with Zulu and Afrikaans poets that were featured in the "Multilingual Beats" festival. This experience proved that in Cape Town's creative spaces, versatility isn't optional – it's essential.</w:t>
      </w:r>
    </w:p>
    <w:p>
      <w:pPr>
        <w:pStyle w:val="BodyText"/>
      </w:pPr>
      <w:r>
        <w:t xml:space="preserve">I am particularly inspired by CTMI’s partnership with the Cape Town Philharmonic Orchestra on their "City of Sound" project. As a Musician who has performed alongside classical ensembles at the Baxter Theatre, I’d be eager to explore how traditional and contemporary sounds can coexist in urban spaces. In my application for South Africa's National Arts Council grant last year, I proposed a similar fusion project – "Cape Town Rhythms: From Kwaito to Chamber Music" – which was noted for its "cultural cohesion without compromise." The CTMI internship represents the ideal platform to refine this vision while learning from mentors who've shaped Cape Town's musical evolution since the 1980s.</w:t>
      </w:r>
    </w:p>
    <w:p>
      <w:pPr>
        <w:pStyle w:val="BodyText"/>
      </w:pPr>
      <w:r>
        <w:t xml:space="preserve">What I seek from this internship extends beyond technical growth. In South Africa Cape Town, where music drives social change as much as it entertains, I aim to develop tools for ethical collaboration: how to center marginalized voices in composition, navigate copyright complexities across cultural groups, and build sustainable creative economies. The 2019</w:t>
      </w:r>
      <w:r>
        <w:t xml:space="preserve"> </w:t>
      </w:r>
      <w:r>
        <w:rPr>
          <w:iCs/>
          <w:i/>
        </w:rPr>
        <w:t xml:space="preserve">South African Music Development Plan</w:t>
      </w:r>
      <w:r>
        <w:t xml:space="preserve"> </w:t>
      </w:r>
      <w:r>
        <w:t xml:space="preserve">emphasizes that "music is an economic engine," yet many communities lack access to its infrastructure. Having volunteered with the Cape Town City Ballet's outreach program – teaching percussion to township youth using recycled materials – I’ve seen firsthand how this internship could equip me to bridge those gaps. My goal is not just personal advancement, but contributing meaningfully to Cape Town’s artistic ecosystem as a</w:t>
      </w:r>
      <w:r>
        <w:t xml:space="preserve"> </w:t>
      </w:r>
      <w:r>
        <w:rPr>
          <w:bCs/>
          <w:b/>
        </w:rPr>
        <w:t xml:space="preserve">Musician</w:t>
      </w:r>
      <w:r>
        <w:t xml:space="preserve"> </w:t>
      </w:r>
      <w:r>
        <w:t xml:space="preserve">who understands that our work carries intergenerational weight.</w:t>
      </w:r>
    </w:p>
    <w:p>
      <w:pPr>
        <w:pStyle w:val="BodyText"/>
      </w:pPr>
      <w:r>
        <w:t xml:space="preserve">Cape Town isn't merely the location of this opportunity; it's the heartbeat of my musical identity. The way ocean winds carry melodies from Bo-Kaap to Sea Point, how street vendors' chants become drum patterns, and how protest songs from 1976 still echo in modern Afrobeat – these are the textures I live among daily. This internship would allow me to engage with that living tradition while contributing fresh perspectives. As someone who has performed at the Cape Town Stadium during Nelson Mandela's birthday celebrations and at grassroots venues like The Magnet, I know how to honor heritage while pushing boundaries – a balance CTMI exemplifies.</w:t>
      </w:r>
    </w:p>
    <w:p>
      <w:pPr>
        <w:pStyle w:val="BodyText"/>
      </w:pPr>
      <w:r>
        <w:t xml:space="preserve">I am prepared to bring my dedication, cultural awareness, and technical skills to your team immediately. I’ve attached my portfolio including recordings of original compositions that explore Cape Town's sonic identity (featuring Cape Malay percussion on "Vlei Moon" and Xhosa storytelling in "Gogo’s Wisdom"), plus references from the City of Cape Town Arts Office. I would welcome the chance to discuss how my background aligns with CTMI’s vision during an interview at your convenience.</w:t>
      </w:r>
    </w:p>
    <w:p>
      <w:pPr>
        <w:pStyle w:val="BodyText"/>
      </w:pPr>
      <w:r>
        <w:t xml:space="preserve">Thank you for considering this</w:t>
      </w:r>
      <w:r>
        <w:t xml:space="preserve"> </w:t>
      </w:r>
      <w:r>
        <w:rPr>
          <w:bCs/>
          <w:b/>
        </w:rPr>
        <w:t xml:space="preserve">Internship Application Letter</w:t>
      </w:r>
      <w:r>
        <w:t xml:space="preserve">. In a city where music is our most democratic language, I am eager to learn from CTMI and contribute to South Africa Cape Town's next chapter of sonic storytelling. It would be an honor to grow alongside your institution as we shape the future of African music.</w:t>
      </w:r>
    </w:p>
    <w:p>
      <w:pPr>
        <w:pStyle w:val="BodyText"/>
      </w:pPr>
      <w:r>
        <w:t xml:space="preserve">Sincerely,</w:t>
      </w:r>
      <w:r>
        <w:br/>
      </w:r>
      <w:r>
        <w:br/>
      </w:r>
      <w:r>
        <w:t xml:space="preserve">Thandiwe Mabas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6-02T20:48:35Z</dcterms:created>
  <dcterms:modified xsi:type="dcterms:W3CDTF">2026-06-02T20:48:35Z</dcterms:modified>
</cp:coreProperties>
</file>

<file path=docProps/custom.xml><?xml version="1.0" encoding="utf-8"?>
<Properties xmlns="http://schemas.openxmlformats.org/officeDocument/2006/custom-properties" xmlns:vt="http://schemas.openxmlformats.org/officeDocument/2006/docPropsVTypes"/>
</file>